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C3F98" w14:textId="77777777" w:rsidR="000766CB" w:rsidRDefault="000766CB" w:rsidP="007A5B67">
      <w:pPr>
        <w:rPr>
          <w:b/>
          <w:bCs/>
          <w:color w:val="0070C0"/>
          <w:sz w:val="40"/>
          <w:szCs w:val="40"/>
        </w:rPr>
      </w:pPr>
    </w:p>
    <w:p w14:paraId="4B37CFF5" w14:textId="34B47A80" w:rsidR="007A5B67" w:rsidRDefault="00B90292" w:rsidP="007A5B67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A5B67" w:rsidRPr="00BB233D" w:rsidRDefault="007A5B67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A5B67" w:rsidRPr="00BB233D" w:rsidRDefault="007A5B67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1B82ECD" w:rsidR="007A5B67" w:rsidRPr="00BB233D" w:rsidRDefault="007A5B67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 (Lab 13 – B Tre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7A5B67" w:rsidRPr="00BB233D" w:rsidRDefault="007A5B67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A5B67" w:rsidRPr="00BB233D" w:rsidRDefault="007A5B67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1B82ECD" w:rsidR="007A5B67" w:rsidRPr="00BB233D" w:rsidRDefault="007A5B67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 (Lab 13 – B Tree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7A5B67">
        <w:rPr>
          <w:b/>
          <w:bCs/>
          <w:color w:val="0070C0"/>
          <w:sz w:val="40"/>
          <w:szCs w:val="40"/>
        </w:rPr>
        <w:t>Output:-</w:t>
      </w:r>
      <w:proofErr w:type="gramEnd"/>
    </w:p>
    <w:p w14:paraId="0597AF24" w14:textId="58B05B72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0ABA29DB" wp14:editId="620CE175">
            <wp:extent cx="5477639" cy="5915851"/>
            <wp:effectExtent l="19050" t="19050" r="27940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5915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B10B38" w14:textId="77777777" w:rsidR="000766CB" w:rsidRDefault="000766CB" w:rsidP="007A5B67">
      <w:pPr>
        <w:rPr>
          <w:b/>
          <w:bCs/>
          <w:color w:val="0070C0"/>
          <w:sz w:val="40"/>
          <w:szCs w:val="40"/>
        </w:rPr>
      </w:pPr>
    </w:p>
    <w:p w14:paraId="5910D4CA" w14:textId="0B6A0C9A" w:rsidR="007A5B67" w:rsidRDefault="007A5B67" w:rsidP="007A5B67">
      <w:pPr>
        <w:rPr>
          <w:b/>
          <w:bCs/>
          <w:color w:val="0070C0"/>
          <w:sz w:val="40"/>
          <w:szCs w:val="40"/>
        </w:rPr>
      </w:pPr>
    </w:p>
    <w:p w14:paraId="7E7224EB" w14:textId="7BFF3551" w:rsidR="007A5B67" w:rsidRDefault="007A5B67" w:rsidP="007A5B67">
      <w:pPr>
        <w:rPr>
          <w:b/>
          <w:bCs/>
          <w:color w:val="0070C0"/>
          <w:sz w:val="40"/>
          <w:szCs w:val="40"/>
        </w:rPr>
      </w:pPr>
    </w:p>
    <w:p w14:paraId="08AD5EA3" w14:textId="405C870C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256FD245" wp14:editId="572EFAE8">
            <wp:extent cx="5410200" cy="5858488"/>
            <wp:effectExtent l="19050" t="19050" r="1905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0981"/>
                    <a:stretch/>
                  </pic:blipFill>
                  <pic:spPr bwMode="auto">
                    <a:xfrm>
                      <a:off x="0" y="0"/>
                      <a:ext cx="5410390" cy="5858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5BF5C" w14:textId="23081EEA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18EE533A" wp14:editId="7C70F3AC">
            <wp:extent cx="5422900" cy="2800985"/>
            <wp:effectExtent l="19050" t="19050" r="25400" b="184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3174" cy="28166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96BA00" w14:textId="77777777" w:rsidR="000766CB" w:rsidRDefault="000766CB" w:rsidP="007A5B67">
      <w:pPr>
        <w:rPr>
          <w:b/>
          <w:bCs/>
          <w:color w:val="0070C0"/>
          <w:sz w:val="40"/>
          <w:szCs w:val="40"/>
        </w:rPr>
      </w:pPr>
    </w:p>
    <w:p w14:paraId="1D1BDD1B" w14:textId="621D9096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6C25DCDF" wp14:editId="6CFA8718">
            <wp:extent cx="5441950" cy="5806440"/>
            <wp:effectExtent l="19050" t="19050" r="25400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46293" cy="5811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0C7D9" w14:textId="491E4AE6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5B5F0CE9" wp14:editId="2AC7DC3D">
            <wp:extent cx="5461000" cy="2800350"/>
            <wp:effectExtent l="19050" t="19050" r="254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1764" cy="2800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EB64C" w14:textId="77777777" w:rsidR="007A5B67" w:rsidRDefault="007A5B67" w:rsidP="007A5B67">
      <w:pPr>
        <w:rPr>
          <w:b/>
          <w:bCs/>
          <w:color w:val="0070C0"/>
          <w:sz w:val="40"/>
          <w:szCs w:val="40"/>
        </w:rPr>
      </w:pPr>
    </w:p>
    <w:p w14:paraId="7BD9CD68" w14:textId="53A1282D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3E05948E" wp14:editId="63333687">
            <wp:extent cx="5450738" cy="3130550"/>
            <wp:effectExtent l="19050" t="19050" r="1714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3929" cy="3143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8F2F52" w14:textId="28DDB12E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drawing>
          <wp:inline distT="0" distB="0" distL="0" distR="0" wp14:anchorId="4ADDF155" wp14:editId="2445E7E3">
            <wp:extent cx="5450205" cy="3721328"/>
            <wp:effectExtent l="19050" t="19050" r="17145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9238" cy="3727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2F0A6" w14:textId="5EF2D402" w:rsidR="007A5B67" w:rsidRDefault="007A5B67" w:rsidP="007A5B67">
      <w:pPr>
        <w:rPr>
          <w:b/>
          <w:bCs/>
          <w:color w:val="0070C0"/>
          <w:sz w:val="40"/>
          <w:szCs w:val="40"/>
        </w:rPr>
      </w:pPr>
      <w:r w:rsidRPr="007A5B67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6BC15CD4" wp14:editId="4AA2B47C">
            <wp:extent cx="5441666" cy="3079750"/>
            <wp:effectExtent l="19050" t="19050" r="2603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9151" cy="31179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BC3E33" w14:textId="26E88428" w:rsidR="007A5B67" w:rsidRDefault="000766CB" w:rsidP="007A5B67">
      <w:pPr>
        <w:rPr>
          <w:b/>
          <w:bCs/>
          <w:color w:val="0070C0"/>
          <w:sz w:val="40"/>
          <w:szCs w:val="40"/>
        </w:rPr>
      </w:pPr>
      <w:r w:rsidRPr="000766CB">
        <w:rPr>
          <w:b/>
          <w:bCs/>
          <w:color w:val="0070C0"/>
          <w:sz w:val="40"/>
          <w:szCs w:val="40"/>
        </w:rPr>
        <w:drawing>
          <wp:inline distT="0" distB="0" distL="0" distR="0" wp14:anchorId="626E032D" wp14:editId="35F5847D">
            <wp:extent cx="5450853" cy="3957320"/>
            <wp:effectExtent l="19050" t="19050" r="16510" b="241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1104" cy="3964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43F9D" w14:textId="718BDDB0" w:rsidR="000766CB" w:rsidRDefault="000766CB" w:rsidP="007A5B67">
      <w:pPr>
        <w:rPr>
          <w:b/>
          <w:bCs/>
          <w:color w:val="0070C0"/>
          <w:sz w:val="40"/>
          <w:szCs w:val="40"/>
        </w:rPr>
      </w:pPr>
      <w:r w:rsidRPr="000766CB">
        <w:rPr>
          <w:b/>
          <w:bCs/>
          <w:color w:val="0070C0"/>
          <w:sz w:val="40"/>
          <w:szCs w:val="40"/>
        </w:rPr>
        <w:drawing>
          <wp:inline distT="0" distB="0" distL="0" distR="0" wp14:anchorId="0D9286D5" wp14:editId="62765AF2">
            <wp:extent cx="5469890" cy="1911350"/>
            <wp:effectExtent l="19050" t="19050" r="16510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77499" cy="19489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46F8A" w14:textId="674C97BD" w:rsidR="007A5B67" w:rsidRDefault="007A5B67" w:rsidP="008D4750">
      <w:pPr>
        <w:rPr>
          <w:b/>
          <w:bCs/>
          <w:color w:val="0070C0"/>
          <w:sz w:val="40"/>
          <w:szCs w:val="40"/>
        </w:rPr>
      </w:pPr>
      <w:proofErr w:type="gramStart"/>
      <w:r>
        <w:rPr>
          <w:b/>
          <w:bCs/>
          <w:color w:val="0070C0"/>
          <w:sz w:val="40"/>
          <w:szCs w:val="40"/>
        </w:rPr>
        <w:lastRenderedPageBreak/>
        <w:t>Code:-</w:t>
      </w:r>
      <w:proofErr w:type="gramEnd"/>
    </w:p>
    <w:p w14:paraId="5892CFF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13412DC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468690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3359AAD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3</w:t>
      </w:r>
    </w:p>
    <w:p w14:paraId="11FCCD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B-Tree</w:t>
      </w:r>
    </w:p>
    <w:p w14:paraId="2A65ADC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19C971A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601B02B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074507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E3975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define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M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</w:p>
    <w:p w14:paraId="7D599D5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1F7451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ypede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_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</w:t>
      </w:r>
      <w:proofErr w:type="gramEnd"/>
    </w:p>
    <w:p w14:paraId="3623504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3CAF56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n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n &lt; M No. of keys in node will always less than order of B tree*/</w:t>
      </w:r>
    </w:p>
    <w:p w14:paraId="1C34585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F2CD93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_node 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M]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 (n+1 </w:t>
      </w:r>
      <w:proofErr w:type="gram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ointers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will be in use) */</w:t>
      </w:r>
    </w:p>
    <w:p w14:paraId="1696F3B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;</w:t>
      </w:r>
      <w:proofErr w:type="gramEnd"/>
    </w:p>
    <w:p w14:paraId="3811A02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739FA1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root = </w:t>
      </w:r>
      <w:proofErr w:type="gramStart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63C433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0EB35F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typede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enum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</w:p>
    <w:p w14:paraId="0A81821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569A6D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Duplicate,</w:t>
      </w:r>
    </w:p>
    <w:p w14:paraId="61318BA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Failur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</w:p>
    <w:p w14:paraId="44C826F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Success,</w:t>
      </w:r>
    </w:p>
    <w:p w14:paraId="4D8BB7A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sertIt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</w:p>
    <w:p w14:paraId="04109CE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essKey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</w:p>
    <w:p w14:paraId="0C5FA4E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C46161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7CA914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135171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CC4426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0330F2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1D9207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1BE374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ode *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95BDA1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3CB684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D6C01D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38EBE9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orde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6317C1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372802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AAA62E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5A12DD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36900A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3               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B-Tree           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E4AD53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;</w:t>
      </w:r>
      <w:proofErr w:type="gramEnd"/>
    </w:p>
    <w:p w14:paraId="47E1A06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choice;</w:t>
      </w:r>
      <w:proofErr w:type="gramEnd"/>
    </w:p>
    <w:p w14:paraId="35D4578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E2EBF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Creation of B-tree for M : %d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M);</w:t>
      </w:r>
    </w:p>
    <w:p w14:paraId="5271480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5EE41EA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07A14F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  Menu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683F99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Insert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2.Delete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3.Search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4.Display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5.Quit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00ADB0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===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B80F50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D44FFC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choice);</w:t>
      </w:r>
    </w:p>
    <w:p w14:paraId="1B16821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98A6B2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choice)</w:t>
      </w:r>
    </w:p>
    <w:p w14:paraId="5E3E729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CBFE60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08E7563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key to be inserted: 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DE3F32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CF49B6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EF99B2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key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8C1E28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11B900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971780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1162DF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key to be deleted: 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AEEF20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BC84D3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E46F9E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key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3ED81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98F393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692C1A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71C193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key to be searched: 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C00C60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4BA9D7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638AA3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key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6E7BA3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2E03BA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F5C734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8BFDBF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spellStart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tree</w:t>
      </w:r>
      <w:proofErr w:type="spell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is :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3675E4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,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F990D8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A7F8C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000189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2EBBAC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0CCD05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C61B4C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B613D6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C7CEBF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Choice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F76076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E06C0C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41E5B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choice !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BA0631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3077C2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1336AA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C8EFA6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42A3A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31454D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E068E7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node *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957D4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DF4B15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1F4328B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value =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, key, &amp;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E7D1E4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value == Duplicate)</w:t>
      </w:r>
    </w:p>
    <w:p w14:paraId="5100C13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Key already available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502742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A2F46C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Key %d inserted successfully!</w:t>
      </w:r>
      <w:r w:rsidRPr="007A5B6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7A5B6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key);</w:t>
      </w:r>
    </w:p>
    <w:p w14:paraId="32BAF9C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value =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sertIt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A0C93E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F927AC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node *uproot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;</w:t>
      </w:r>
      <w:proofErr w:type="gramEnd"/>
    </w:p>
    <w:p w14:paraId="117DF6A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oot = (node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node));</w:t>
      </w:r>
    </w:p>
    <w:p w14:paraId="286CE30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44F36E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DF9F2D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uproot;</w:t>
      </w:r>
    </w:p>
    <w:p w14:paraId="18E6017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4AD3FB0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151A3C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405665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339E9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ode **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D57433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47B9AE2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95BEC7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pos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,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68B24D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311FC6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140C547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810D4F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8C6ADA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900695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;</w:t>
      </w:r>
      <w:proofErr w:type="gramEnd"/>
    </w:p>
    <w:p w14:paraId="1FD5CC5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sertIt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0D76E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7967BF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31D9D1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220AC0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pos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,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);</w:t>
      </w:r>
    </w:p>
    <w:p w14:paraId="6A74BAF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pos &lt; n &amp;&amp; key =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)</w:t>
      </w:r>
    </w:p>
    <w:p w14:paraId="1B34C27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Duplicate;</w:t>
      </w:r>
      <w:proofErr w:type="gramEnd"/>
    </w:p>
    <w:p w14:paraId="5215F07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value = 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, key, &amp;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Ptr</w:t>
      </w:r>
      <w:proofErr w:type="spellEnd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EB6711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 !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sertIt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81CC51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72C0C48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If keys in node is less than M-1 where M is order of B tree*/</w:t>
      </w:r>
    </w:p>
    <w:p w14:paraId="683FBD4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n &lt; 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04DA8B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E4E060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os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);</w:t>
      </w:r>
    </w:p>
    <w:p w14:paraId="42498E6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Shifting the key and pointer right for inserting the new key*/</w:t>
      </w:r>
    </w:p>
    <w:p w14:paraId="1AE92C9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pos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-)</w:t>
      </w:r>
    </w:p>
    <w:p w14:paraId="7E60332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B9870D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22E793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BED364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6473E7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633654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Key is inserted at exact location*/</w:t>
      </w:r>
    </w:p>
    <w:p w14:paraId="3CC1CBD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1B57F3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 +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5ADD92A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++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incrementing the number of keys in node*/</w:t>
      </w:r>
    </w:p>
    <w:p w14:paraId="0150FE3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uccess;</w:t>
      </w:r>
      <w:proofErr w:type="gramEnd"/>
    </w:p>
    <w:p w14:paraId="1B3672F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2E5D49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61955D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If keys in nodes are maximum and position of node to be inserted is last*/</w:t>
      </w:r>
    </w:p>
    <w:p w14:paraId="64FE3AE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825CD4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pos == 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D40DE6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CA2004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DF2316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F5D6B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DE91AC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2B4D63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E8A4C2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</w:t>
      </w:r>
      <w:proofErr w:type="gram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*If keys in node are maximum and position of node to be inserted is not last*/</w:t>
      </w:r>
    </w:p>
    <w:p w14:paraId="2A9938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31A9F9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F69F43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7A5B6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pos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-)</w:t>
      </w:r>
    </w:p>
    <w:p w14:paraId="5ECAEC4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29D8054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F4FAE0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0ED3A9E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92972E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62926E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C5A3B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 +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0256CE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6CEDAB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8A881F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/ </w:t>
      </w:r>
      <w:proofErr w:type="gramStart"/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38E5CA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=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eys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678686C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(*newnode) = (node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7A5B6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7A5B6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node))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Right node after split*/</w:t>
      </w:r>
    </w:p>
    <w:p w14:paraId="2EEC8A8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No. of keys for left </w:t>
      </w:r>
      <w:proofErr w:type="spellStart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splitted</w:t>
      </w:r>
      <w:proofErr w:type="spellEnd"/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node*/</w:t>
      </w:r>
    </w:p>
    <w:p w14:paraId="438A626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(*newnode)-&gt;</w:t>
      </w:r>
      <w:r w:rsidRPr="007A5B6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M - </w:t>
      </w:r>
      <w:r w:rsidRPr="007A5B6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splitPos; </w:t>
      </w:r>
      <w:r w:rsidRPr="007A5B6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No. of keys for right splitted node*/</w:t>
      </w:r>
    </w:p>
    <w:p w14:paraId="2EED3C8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E386C6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5A35EF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577F28B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n - 1)</w:t>
      </w:r>
    </w:p>
    <w:p w14:paraId="444A899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plit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7A8C4E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else</w:t>
      </w:r>
    </w:p>
    <w:p w14:paraId="73A3C20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C573DE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9EF1CD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p[(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ew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n]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ast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5322E1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return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sertIt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11DDA0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141291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BD1165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oid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display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int blanks)</w:t>
      </w:r>
    </w:p>
    <w:p w14:paraId="0F52E50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A299DE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99A942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A31BCA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nt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1E7C5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1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blanks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199558F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 ");</w:t>
      </w:r>
    </w:p>
    <w:p w14:paraId="1182040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43E01D6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%d "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07D6165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"\n"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B23305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00155D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display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blanks + 10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E45E3D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3A43137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A4F6E7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44D8CB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oid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t key)</w:t>
      </w:r>
    </w:p>
    <w:p w14:paraId="7E1C3F3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CB3038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nt pos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;</w:t>
      </w:r>
      <w:proofErr w:type="gramEnd"/>
    </w:p>
    <w:p w14:paraId="1A9BB30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;</w:t>
      </w:r>
      <w:proofErr w:type="gramEnd"/>
    </w:p>
    <w:p w14:paraId="6230E57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Search path:\n");</w:t>
      </w:r>
    </w:p>
    <w:p w14:paraId="08E00E1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while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688D4C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A58BDE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n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;</w:t>
      </w:r>
      <w:proofErr w:type="gramEnd"/>
    </w:p>
    <w:p w14:paraId="5979087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134607F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 %d"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00AC163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"\n"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4DD68D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os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, n);</w:t>
      </w:r>
    </w:p>
    <w:p w14:paraId="1D0BDBA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f (pos &lt; n &amp;&amp; key =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pos])</w:t>
      </w:r>
    </w:p>
    <w:p w14:paraId="6AF7131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23A3A59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Key %d found in position %d of last displayed node\n", key, i);</w:t>
      </w:r>
    </w:p>
    <w:p w14:paraId="58140B5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eturn;</w:t>
      </w:r>
      <w:proofErr w:type="gramEnd"/>
    </w:p>
    <w:p w14:paraId="1403C3A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F75963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D11815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pos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739AF4A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AA806D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B1BB9E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Key %d is not available\n", key);</w:t>
      </w:r>
    </w:p>
    <w:p w14:paraId="31B8A60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3C6D1E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D6E956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t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t key, int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int n)</w:t>
      </w:r>
    </w:p>
    <w:p w14:paraId="26677DF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6B595BB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nt pos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;</w:t>
      </w:r>
      <w:proofErr w:type="gramEnd"/>
    </w:p>
    <w:p w14:paraId="5E20E25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while (pos &lt; n &amp;&amp; key &g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)</w:t>
      </w:r>
    </w:p>
    <w:p w14:paraId="2E97C92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os+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100C6A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return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;</w:t>
      </w:r>
      <w:proofErr w:type="gramEnd"/>
    </w:p>
    <w:p w14:paraId="4758FDB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C09914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617DF3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oid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DelNod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t key)</w:t>
      </w:r>
    </w:p>
    <w:p w14:paraId="6CDAE2D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43D7C9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ode *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uproot;</w:t>
      </w:r>
      <w:proofErr w:type="gramEnd"/>
    </w:p>
    <w:p w14:paraId="65E0A98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76D3AA1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value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del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, key);</w:t>
      </w:r>
    </w:p>
    <w:p w14:paraId="3131AB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989169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switch (value)</w:t>
      </w:r>
    </w:p>
    <w:p w14:paraId="7B344A9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01F45E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case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Failur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6AC857F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Key %d is not available\n", key);</w:t>
      </w:r>
    </w:p>
    <w:p w14:paraId="22E2DA4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break;</w:t>
      </w:r>
      <w:proofErr w:type="gramEnd"/>
    </w:p>
    <w:p w14:paraId="73DB7C2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635BE4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case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essKey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16D17DF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uproot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;</w:t>
      </w:r>
      <w:proofErr w:type="gramEnd"/>
    </w:p>
    <w:p w14:paraId="7DD9395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oot = root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;</w:t>
      </w:r>
    </w:p>
    <w:p w14:paraId="117A116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ree(upro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2F98E6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Key %d deleted successfully!\n", key);</w:t>
      </w:r>
    </w:p>
    <w:p w14:paraId="0AD9E3C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break;</w:t>
      </w:r>
      <w:proofErr w:type="gramEnd"/>
    </w:p>
    <w:p w14:paraId="640456F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589C78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default:</w:t>
      </w:r>
    </w:p>
    <w:p w14:paraId="61B878E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eturn;</w:t>
      </w:r>
      <w:proofErr w:type="gramEnd"/>
    </w:p>
    <w:p w14:paraId="7D03479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1DDD6C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6864ED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98A615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del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int key)</w:t>
      </w:r>
    </w:p>
    <w:p w14:paraId="2CC47CE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8F7816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nt pos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pivot, n,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min;</w:t>
      </w:r>
      <w:proofErr w:type="gramEnd"/>
    </w:p>
    <w:p w14:paraId="1A2C391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nt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D96033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tatu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6F05233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ode **p,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3262DC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AB7424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NULL)</w:t>
      </w:r>
    </w:p>
    <w:p w14:paraId="4376517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eturn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Failur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D21355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n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;</w:t>
      </w:r>
      <w:proofErr w:type="gramEnd"/>
    </w:p>
    <w:p w14:paraId="6E088AB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;</w:t>
      </w:r>
      <w:proofErr w:type="gramEnd"/>
    </w:p>
    <w:p w14:paraId="58BEAA8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p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;</w:t>
      </w:r>
      <w:proofErr w:type="gramEnd"/>
    </w:p>
    <w:p w14:paraId="25A1F13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min = (M - 1) /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2;</w:t>
      </w:r>
      <w:proofErr w:type="gramEnd"/>
    </w:p>
    <w:p w14:paraId="50AF867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//Search for key to delete</w:t>
      </w:r>
    </w:p>
    <w:p w14:paraId="78C6B25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pos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Po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n);</w:t>
      </w:r>
    </w:p>
    <w:p w14:paraId="79B47A0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 == NULL)</w:t>
      </w:r>
    </w:p>
    <w:p w14:paraId="1BBAA19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1D5A3C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f (pos == n || key &l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)</w:t>
      </w:r>
    </w:p>
    <w:p w14:paraId="5BF8CA2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return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earchFailur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2712C1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/*Shift keys and pointers left*/</w:t>
      </w:r>
    </w:p>
    <w:p w14:paraId="7AB53EF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os + 1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163DE7B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5FF045A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FAD0B8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4C9F4D0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65AAE0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FD2398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eturn --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&gt;=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 ?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1 :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min) ?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uccess :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essKey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EF4B4E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CCBB2E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9AB38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pos &lt; n &amp;&amp; key =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)</w:t>
      </w:r>
    </w:p>
    <w:p w14:paraId="22E67F6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FB1D30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[pos], *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1;</w:t>
      </w:r>
      <w:proofErr w:type="gramEnd"/>
    </w:p>
    <w:p w14:paraId="63F99A1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nt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99A64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3091A1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while (1)</w:t>
      </w:r>
    </w:p>
    <w:p w14:paraId="7F3B3AD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E4E7EA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;</w:t>
      </w:r>
      <w:proofErr w:type="gramEnd"/>
    </w:p>
    <w:p w14:paraId="445D165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qp1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key</w:t>
      </w:r>
      <w:proofErr w:type="spellEnd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422F13B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if (qp1 == NULL)</w:t>
      </w:r>
    </w:p>
    <w:p w14:paraId="23146D4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break;</w:t>
      </w:r>
      <w:proofErr w:type="gramEnd"/>
    </w:p>
    <w:p w14:paraId="61B2460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1;</w:t>
      </w:r>
      <w:proofErr w:type="gramEnd"/>
    </w:p>
    <w:p w14:paraId="0F34EAE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7C23BB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D7C1C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os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;</w:t>
      </w:r>
    </w:p>
    <w:p w14:paraId="4D31541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qp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key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 = key;</w:t>
      </w:r>
    </w:p>
    <w:p w14:paraId="7873F90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42590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01FD4F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value = del(p[pos], key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03AD74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 !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essKey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C60E7A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eturn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alue;</w:t>
      </w:r>
      <w:proofErr w:type="gramEnd"/>
    </w:p>
    <w:p w14:paraId="3CA3D06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37DE37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pos &gt; 0 &amp;&amp;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 - 1]-&gt;n &gt; min)</w:t>
      </w:r>
    </w:p>
    <w:p w14:paraId="3F8D32D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6E4227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ivot = pos - 1; /*pivot for left and right node*/</w:t>
      </w:r>
    </w:p>
    <w:p w14:paraId="190B308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[piv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5D52A50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[pos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4692F26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6993D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/*Assigns values for right node*/</w:t>
      </w:r>
    </w:p>
    <w:p w14:paraId="03584FD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1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6DFC4E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3571C6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-)</w:t>
      </w:r>
    </w:p>
    <w:p w14:paraId="3FE9745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A21B83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;</w:t>
      </w:r>
    </w:p>
    <w:p w14:paraId="7AA4610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;</w:t>
      </w:r>
    </w:p>
    <w:p w14:paraId="0F2A53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5D35F1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8F421F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+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48C8D3E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ivot];</w:t>
      </w:r>
    </w:p>
    <w:p w14:paraId="5B77366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];</w:t>
      </w:r>
    </w:p>
    <w:p w14:paraId="076E678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ivot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-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];</w:t>
      </w:r>
    </w:p>
    <w:p w14:paraId="31859D2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eturn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uccess;</w:t>
      </w:r>
      <w:proofErr w:type="gramEnd"/>
    </w:p>
    <w:p w14:paraId="6DEA9A1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C27262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4F0458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pos &lt; n &amp;&amp;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 + 1]-&gt;n &gt; min)</w:t>
      </w:r>
    </w:p>
    <w:p w14:paraId="70A7C97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FE9E03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ivot = pos; /*pivot for left and right node*/</w:t>
      </w:r>
    </w:p>
    <w:p w14:paraId="7A4C223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[piv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55C91EF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ivot + 1];</w:t>
      </w:r>
    </w:p>
    <w:p w14:paraId="1FB5261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/*Assigns values for left node*/</w:t>
      </w:r>
    </w:p>
    <w:p w14:paraId="0382598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iv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3AB26E5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1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;</w:t>
      </w:r>
    </w:p>
    <w:p w14:paraId="6A3F933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ivot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;</w:t>
      </w:r>
    </w:p>
    <w:p w14:paraId="2400554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+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3BD3DDD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-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;</w:t>
      </w:r>
      <w:proofErr w:type="gramEnd"/>
    </w:p>
    <w:p w14:paraId="49F1FCD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37D6A0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D59183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E0293A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s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03E744D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5A479C8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84DC7E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 /*End of for*/</w:t>
      </w:r>
    </w:p>
    <w:p w14:paraId="2AF9E9D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08CB48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1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40F737B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return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uccess;</w:t>
      </w:r>
      <w:proofErr w:type="gramEnd"/>
    </w:p>
    <w:p w14:paraId="67219E6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FC5D7D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3F61C7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pos == n)</w:t>
      </w:r>
    </w:p>
    <w:p w14:paraId="03AEAE0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ivot = pos -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1;</w:t>
      </w:r>
      <w:proofErr w:type="gramEnd"/>
    </w:p>
    <w:p w14:paraId="5F5780E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AFA3FB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else</w:t>
      </w:r>
    </w:p>
    <w:p w14:paraId="2D6B491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ivot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os;</w:t>
      </w:r>
      <w:proofErr w:type="gramEnd"/>
    </w:p>
    <w:p w14:paraId="07DFC9A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[piv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2F46E9E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ivot + 1];</w:t>
      </w:r>
    </w:p>
    <w:p w14:paraId="4E87F02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pivot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5015BD1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1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;</w:t>
      </w:r>
    </w:p>
    <w:p w14:paraId="6D043E3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0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56D4F2B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271469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1 +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0EAE6B2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2 +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5451452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CD7CE4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11481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+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1;</w:t>
      </w:r>
      <w:proofErr w:type="gramEnd"/>
    </w:p>
    <w:p w14:paraId="4807937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free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 /*Remove right node*/</w:t>
      </w:r>
    </w:p>
    <w:p w14:paraId="65B01DE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0782E8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for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pos + 1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n;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0D9E352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9691A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1] =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key_ar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0263B4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p[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spellStart"/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1];</w:t>
      </w:r>
    </w:p>
    <w:p w14:paraId="75BD018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EF0D070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77959A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return --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&gt;=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root ?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1 :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min) ?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Success :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LessKeys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570B34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F9AAEA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C2BA3F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oid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eatline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void)</w:t>
      </w:r>
    </w:p>
    <w:p w14:paraId="613E56CE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F950477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char 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c;</w:t>
      </w:r>
      <w:proofErr w:type="gramEnd"/>
    </w:p>
    <w:p w14:paraId="02D904B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while ((c =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getcha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 != '\n');</w:t>
      </w:r>
    </w:p>
    <w:p w14:paraId="5A970F9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03DDA4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FEC2FD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void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orde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node *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2F3EE65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30D87B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91D18A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C46B074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EEC356B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&gt;= 1)</w:t>
      </w:r>
    </w:p>
    <w:p w14:paraId="46CA3D8F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57A8822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orde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0]);</w:t>
      </w:r>
    </w:p>
    <w:p w14:paraId="7696A90C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%d "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0]);</w:t>
      </w:r>
    </w:p>
    <w:p w14:paraId="0CE0341D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orde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1]);</w:t>
      </w:r>
    </w:p>
    <w:p w14:paraId="103BEEAA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if 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n == 2)</w:t>
      </w:r>
    </w:p>
    <w:p w14:paraId="663FB716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355FC43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rintf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"%d ",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keys[1]);</w:t>
      </w:r>
    </w:p>
    <w:p w14:paraId="35F6A003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inorde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tr</w:t>
      </w:r>
      <w:proofErr w:type="spell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p[</w:t>
      </w:r>
      <w:proofErr w:type="gramEnd"/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2]);</w:t>
      </w:r>
    </w:p>
    <w:p w14:paraId="51655181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36F4A778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2C965C2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351A209" w14:textId="77777777" w:rsidR="007A5B67" w:rsidRPr="007A5B67" w:rsidRDefault="007A5B67" w:rsidP="007A5B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7A5B6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DC215F3" w14:textId="77777777" w:rsidR="007A5B67" w:rsidRPr="007A5B67" w:rsidRDefault="007A5B67" w:rsidP="007A5B6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3CC9D89" w14:textId="77777777" w:rsidR="007A5B67" w:rsidRDefault="007A5B67" w:rsidP="008D4750">
      <w:pPr>
        <w:rPr>
          <w:b/>
          <w:bCs/>
          <w:color w:val="0070C0"/>
          <w:sz w:val="40"/>
          <w:szCs w:val="40"/>
        </w:rPr>
      </w:pPr>
    </w:p>
    <w:p w14:paraId="7C1DA8BA" w14:textId="0EAA8C1A" w:rsidR="00C54B47" w:rsidRDefault="00C54B47" w:rsidP="008D4750">
      <w:pPr>
        <w:rPr>
          <w:b/>
          <w:bCs/>
          <w:color w:val="0070C0"/>
          <w:sz w:val="40"/>
          <w:szCs w:val="40"/>
        </w:rPr>
      </w:pPr>
    </w:p>
    <w:sectPr w:rsidR="00C54B47" w:rsidSect="000766CB">
      <w:pgSz w:w="12240" w:h="15840"/>
      <w:pgMar w:top="709" w:right="191" w:bottom="426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8FAP+JwZotAAAA"/>
  </w:docVars>
  <w:rsids>
    <w:rsidRoot w:val="00A2089D"/>
    <w:rsid w:val="000766CB"/>
    <w:rsid w:val="0015641F"/>
    <w:rsid w:val="001D7E19"/>
    <w:rsid w:val="00236051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7A5B67"/>
    <w:rsid w:val="008D4750"/>
    <w:rsid w:val="00925DA2"/>
    <w:rsid w:val="009A1907"/>
    <w:rsid w:val="009F5F34"/>
    <w:rsid w:val="00A10C90"/>
    <w:rsid w:val="00A2089D"/>
    <w:rsid w:val="00B90292"/>
    <w:rsid w:val="00C54B47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21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2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8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9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1446</Words>
  <Characters>824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3</cp:revision>
  <cp:lastPrinted>2021-05-03T04:16:00Z</cp:lastPrinted>
  <dcterms:created xsi:type="dcterms:W3CDTF">2021-01-22T09:46:00Z</dcterms:created>
  <dcterms:modified xsi:type="dcterms:W3CDTF">2021-05-03T04:16:00Z</dcterms:modified>
</cp:coreProperties>
</file>